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2ACB4" w14:textId="77777777" w:rsidR="009A70CC" w:rsidRPr="001C663E" w:rsidRDefault="00571D47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exercise-setting-up-junit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: Setting Up JUnit</w:t>
      </w:r>
    </w:p>
    <w:p w14:paraId="3D800D40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" w:name="scenario"/>
      <w:r w:rsidRPr="001C663E">
        <w:rPr>
          <w:rFonts w:ascii="Times New Roman" w:hAnsi="Times New Roman" w:cs="Times New Roman"/>
          <w:sz w:val="32"/>
          <w:szCs w:val="32"/>
        </w:rPr>
        <w:t>You need to set up JUnit in your Java project to start writing unit tests.</w:t>
      </w:r>
    </w:p>
    <w:p w14:paraId="748922BE" w14:textId="09BE38C9" w:rsidR="009A70CC" w:rsidRPr="001C663E" w:rsidRDefault="009A70CC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CCE0AA6" w14:textId="0902E273" w:rsidR="009A70CC" w:rsidRPr="001C663E" w:rsidRDefault="00571D47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s"/>
      <w:bookmarkStart w:id="3" w:name="step-1-create-a-new-java-project"/>
      <w:bookmarkEnd w:id="1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a New Java Project</w:t>
      </w:r>
    </w:p>
    <w:p w14:paraId="477B522E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C663E">
        <w:rPr>
          <w:rFonts w:ascii="Times New Roman" w:hAnsi="Times New Roman" w:cs="Times New Roman"/>
          <w:sz w:val="32"/>
          <w:szCs w:val="32"/>
        </w:rPr>
        <w:t xml:space="preserve">I created a folder named 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JUnitDemo</w:t>
      </w:r>
      <w:r w:rsidRPr="001C663E">
        <w:rPr>
          <w:rFonts w:ascii="Times New Roman" w:hAnsi="Times New Roman" w:cs="Times New Roman"/>
          <w:sz w:val="32"/>
          <w:szCs w:val="32"/>
        </w:rPr>
        <w:t xml:space="preserve"> and opened it in </w:t>
      </w:r>
      <w:r w:rsidRPr="001C663E">
        <w:rPr>
          <w:rFonts w:ascii="Times New Roman" w:hAnsi="Times New Roman" w:cs="Times New Roman"/>
          <w:sz w:val="32"/>
          <w:szCs w:val="32"/>
        </w:rPr>
        <w:t>Visual Studio Code</w:t>
      </w:r>
      <w:r w:rsidRPr="001C663E">
        <w:rPr>
          <w:rFonts w:ascii="Times New Roman" w:hAnsi="Times New Roman" w:cs="Times New Roman"/>
          <w:sz w:val="32"/>
          <w:szCs w:val="32"/>
        </w:rPr>
        <w:t xml:space="preserve">. I ensured the </w:t>
      </w:r>
      <w:r w:rsidRPr="001C663E">
        <w:rPr>
          <w:rFonts w:ascii="Times New Roman" w:hAnsi="Times New Roman" w:cs="Times New Roman"/>
          <w:sz w:val="32"/>
          <w:szCs w:val="32"/>
        </w:rPr>
        <w:t>Java Extension Pack</w:t>
      </w:r>
      <w:r w:rsidRPr="001C663E">
        <w:rPr>
          <w:rFonts w:ascii="Times New Roman" w:hAnsi="Times New Roman" w:cs="Times New Roman"/>
          <w:sz w:val="32"/>
          <w:szCs w:val="32"/>
        </w:rPr>
        <w:t xml:space="preserve"> was installed.</w:t>
      </w:r>
    </w:p>
    <w:p w14:paraId="610C7A50" w14:textId="4DF3793A" w:rsidR="009A70CC" w:rsidRPr="001C663E" w:rsidRDefault="009A70CC">
      <w:pPr>
        <w:rPr>
          <w:rFonts w:ascii="Times New Roman" w:hAnsi="Times New Roman" w:cs="Times New Roman"/>
          <w:sz w:val="32"/>
          <w:szCs w:val="32"/>
        </w:rPr>
      </w:pPr>
    </w:p>
    <w:p w14:paraId="36BD3378" w14:textId="40975F8D" w:rsidR="009A70CC" w:rsidRPr="001C663E" w:rsidRDefault="00571D47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2-add-junit-dependency"/>
      <w:bookmarkEnd w:id="3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Add JUnit Dependency</w:t>
      </w:r>
    </w:p>
    <w:p w14:paraId="136C455C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C663E">
        <w:rPr>
          <w:rFonts w:ascii="Times New Roman" w:hAnsi="Times New Roman" w:cs="Times New Roman"/>
          <w:sz w:val="32"/>
          <w:szCs w:val="32"/>
        </w:rPr>
        <w:t xml:space="preserve">I used </w:t>
      </w:r>
      <w:r w:rsidRPr="001C663E">
        <w:rPr>
          <w:rFonts w:ascii="Times New Roman" w:hAnsi="Times New Roman" w:cs="Times New Roman"/>
          <w:sz w:val="32"/>
          <w:szCs w:val="32"/>
        </w:rPr>
        <w:t>Maven</w:t>
      </w:r>
      <w:r w:rsidRPr="001C663E">
        <w:rPr>
          <w:rFonts w:ascii="Times New Roman" w:hAnsi="Times New Roman" w:cs="Times New Roman"/>
          <w:sz w:val="32"/>
          <w:szCs w:val="32"/>
        </w:rPr>
        <w:t xml:space="preserve"> to manage dependencies. I created a 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pom.xml</w:t>
      </w:r>
      <w:r w:rsidRPr="001C663E">
        <w:rPr>
          <w:rFonts w:ascii="Times New Roman" w:hAnsi="Times New Roman" w:cs="Times New Roman"/>
          <w:sz w:val="32"/>
          <w:szCs w:val="32"/>
        </w:rPr>
        <w:t xml:space="preserve"> with the following content:</w:t>
      </w:r>
    </w:p>
    <w:p w14:paraId="3BAD87D4" w14:textId="77777777" w:rsidR="009A70CC" w:rsidRPr="001C663E" w:rsidRDefault="00571D4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1C663E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1C663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maven.apache.org/POM/4.0.0"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mlns:xsi=</w:t>
      </w:r>
      <w:r w:rsidRPr="001C663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</w:t>
      </w:r>
      <w:r w:rsidRPr="001C663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-instance"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si:schemaLocation=</w:t>
      </w:r>
      <w:r w:rsidRPr="001C663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maven.apache.org/POM/4.0.0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                    http://maven.apache.org/xsd/maven-4.0.0.xsd"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4.0.0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com.example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JUnitDemo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1.0-SNAPSHOT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junit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junit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4.13.2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test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Director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src/main/java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Director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estSourceDirector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src/test/java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estSourceDirectory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0B40ACB5" w14:textId="123E50A0" w:rsidR="009A70CC" w:rsidRPr="001C663E" w:rsidRDefault="00571D4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7BA7D4D3" wp14:editId="48EB5E8A">
            <wp:extent cx="5943600" cy="3342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E4351" w14:textId="54224DDF" w:rsidR="009A70CC" w:rsidRPr="001C663E" w:rsidRDefault="00571D47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step-3-create-the-java-class"/>
      <w:bookmarkEnd w:id="4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the Java Class</w:t>
      </w:r>
    </w:p>
    <w:p w14:paraId="48D950AB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C663E">
        <w:rPr>
          <w:rFonts w:ascii="Times New Roman" w:hAnsi="Times New Roman" w:cs="Times New Roman"/>
          <w:sz w:val="32"/>
          <w:szCs w:val="32"/>
        </w:rPr>
        <w:t xml:space="preserve">I created this file: 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src/main/java/Calculator.java</w:t>
      </w:r>
    </w:p>
    <w:p w14:paraId="53F88C95" w14:textId="77777777" w:rsidR="009A70CC" w:rsidRPr="001C663E" w:rsidRDefault="00571D4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Calculator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a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C663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a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ubtrac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a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C663E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a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-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1360F84" w14:textId="19AB0377" w:rsidR="009A70CC" w:rsidRPr="001C663E" w:rsidRDefault="00571D4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50B0AC5E" wp14:editId="31F5B467">
            <wp:extent cx="5943600" cy="3342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F733" w14:textId="68904DAD" w:rsidR="009A70CC" w:rsidRPr="001C663E" w:rsidRDefault="00571D47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step-4-create-the-test-class"/>
      <w:bookmarkEnd w:id="5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the Test Class</w:t>
      </w:r>
    </w:p>
    <w:p w14:paraId="57011480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C663E">
        <w:rPr>
          <w:rFonts w:ascii="Times New Roman" w:hAnsi="Times New Roman" w:cs="Times New Roman"/>
          <w:sz w:val="32"/>
          <w:szCs w:val="32"/>
        </w:rPr>
        <w:t xml:space="preserve">I created this file: 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src/test/java/CalculatorTest.java</w:t>
      </w:r>
    </w:p>
    <w:p w14:paraId="5F7C67F3" w14:textId="77777777" w:rsidR="009A70CC" w:rsidRPr="001C663E" w:rsidRDefault="00571D4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proofErr w:type="gramEnd"/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Tes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Equals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CalculatorTest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Add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Calculator calc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alculator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8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calc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5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3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)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Subtrac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Calculator calc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alculator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6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calc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C663E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ubtract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10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C663E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4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);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2ACB795" w14:textId="13B0E6C3" w:rsidR="009A70CC" w:rsidRPr="001C663E" w:rsidRDefault="00571D4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4918B07" wp14:editId="10D0C467">
            <wp:extent cx="5943600" cy="3342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B4F4" w14:textId="705F5D3A" w:rsidR="009A70CC" w:rsidRPr="001C663E" w:rsidRDefault="00571D47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step-5-run-the-tests"/>
      <w:bookmarkEnd w:id="6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>Run the Tests</w:t>
      </w:r>
    </w:p>
    <w:p w14:paraId="1729EF14" w14:textId="77777777" w:rsidR="009A70CC" w:rsidRPr="001C663E" w:rsidRDefault="00571D4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C663E">
        <w:rPr>
          <w:rFonts w:ascii="Times New Roman" w:hAnsi="Times New Roman" w:cs="Times New Roman"/>
          <w:sz w:val="32"/>
          <w:szCs w:val="32"/>
        </w:rPr>
        <w:t>In the VS Code terminal, I ran:</w:t>
      </w:r>
    </w:p>
    <w:p w14:paraId="3EC57E40" w14:textId="77777777" w:rsidR="009A70CC" w:rsidRPr="001C663E" w:rsidRDefault="00571D4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C663E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1C663E">
        <w:rPr>
          <w:rStyle w:val="NormalTok"/>
          <w:rFonts w:ascii="Times New Roman" w:hAnsi="Times New Roman" w:cs="Times New Roman"/>
          <w:sz w:val="32"/>
          <w:szCs w:val="32"/>
        </w:rPr>
        <w:t xml:space="preserve"> test</w:t>
      </w:r>
    </w:p>
    <w:p w14:paraId="398928A1" w14:textId="47497559" w:rsidR="009A70CC" w:rsidRPr="001C663E" w:rsidRDefault="009A70CC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DE877FC" w14:textId="6827B883" w:rsidR="009A70CC" w:rsidRPr="001C663E" w:rsidRDefault="00571D47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sample-output"/>
      <w:bookmarkEnd w:id="2"/>
      <w:bookmarkEnd w:id="7"/>
      <w:r w:rsidRPr="001C663E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 Sample Output</w:t>
      </w:r>
    </w:p>
    <w:p w14:paraId="3A4FF409" w14:textId="77777777" w:rsidR="009A70CC" w:rsidRPr="001C663E" w:rsidRDefault="00571D4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 xml:space="preserve"> T E S T S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-----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Running CalculatorTest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Tests run: 2, Failures: 0, Errors: 0, Skipped: 0, Time elapsed: 0.005 sec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Results :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Tests run: 2, Failures: 0, Errors: 0, Skipped: 0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[INFO] ---------------------------------------</w:t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[INFO] BUILD SUCCESS</w:t>
      </w:r>
      <w:r w:rsidRPr="001C663E">
        <w:rPr>
          <w:rFonts w:ascii="Times New Roman" w:hAnsi="Times New Roman" w:cs="Times New Roman"/>
          <w:sz w:val="32"/>
          <w:szCs w:val="32"/>
        </w:rPr>
        <w:br/>
      </w:r>
      <w:r w:rsidRPr="001C663E">
        <w:rPr>
          <w:rStyle w:val="VerbatimChar"/>
          <w:rFonts w:ascii="Times New Roman" w:hAnsi="Times New Roman" w:cs="Times New Roman"/>
          <w:sz w:val="32"/>
          <w:szCs w:val="32"/>
        </w:rPr>
        <w:t>[INFO] ------------------------------------------------------------------------</w:t>
      </w:r>
    </w:p>
    <w:p w14:paraId="1962685B" w14:textId="23726BD7" w:rsidR="009A70CC" w:rsidRPr="001C663E" w:rsidRDefault="001C663E">
      <w:pPr>
        <w:pStyle w:val="FirstParagraph"/>
      </w:pPr>
      <w:bookmarkStart w:id="9" w:name="conclusion"/>
      <w:bookmarkEnd w:id="8"/>
      <w:r>
        <w:rPr>
          <w:noProof/>
        </w:rPr>
        <w:drawing>
          <wp:inline distT="0" distB="0" distL="0" distR="0" wp14:anchorId="779FDD3C" wp14:editId="74E5C676">
            <wp:extent cx="6202680" cy="1974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1764" cy="198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9"/>
    </w:p>
    <w:sectPr w:rsidR="009A70CC" w:rsidRPr="001C66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C865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70CC"/>
    <w:rsid w:val="001C663E"/>
    <w:rsid w:val="00571D47"/>
    <w:rsid w:val="009A7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C2ED5"/>
  <w15:docId w15:val="{D2B5513B-0EAE-40CC-A37B-E0FEA3883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2:33:00Z</dcterms:created>
  <dcterms:modified xsi:type="dcterms:W3CDTF">2025-06-29T12:43:00Z</dcterms:modified>
</cp:coreProperties>
</file>